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596b5815ab3e349335c999450b6574b015e089b"/>
    <w:p>
      <w:pPr>
        <w:pStyle w:val="Heading1"/>
      </w:pPr>
      <w:r>
        <w:t xml:space="preserve">Cover Letter for Data Scientist Position in Thailand Bangkok</w:t>
      </w:r>
    </w:p>
    <w:bookmarkEnd w:id="20"/>
    <w:p>
      <w:pPr>
        <w:pStyle w:val="FirstParagraph"/>
      </w:pPr>
      <w:r>
        <w:t xml:space="preserve">Dear Hiring Manager,</w:t>
      </w:r>
    </w:p>
    <w:p>
      <w:pPr>
        <w:pStyle w:val="BodyText"/>
      </w:pPr>
      <w:r>
        <w:t xml:space="preserve">I am writing to express my enthusiastic interest in the Data Scientist position at your organization, with a focus on contributing to innovation and growth in Thailand Bangkok. As a highly motivated data professional with a passion for leveraging data-driven insights to solve complex problems, I am eager to bring my expertise in machine learning, statistical analysis, and big data technologies to a dynamic environment like Bangkok. The city’s rapid technological advancements and thriving tech ecosystem make it an ideal location for me to apply my skills while supporting the region’s evolving digital landscape.</w:t>
      </w:r>
    </w:p>
    <w:p>
      <w:pPr>
        <w:pStyle w:val="BodyText"/>
      </w:pPr>
      <w:r>
        <w:t xml:space="preserve">With a strong academic background in computer science and over five years of experience in data science roles across diverse industries, I have developed a deep understanding of how data can transform businesses. My work has consistently involved designing predictive models, optimizing operational efficiency, and extracting actionable insights from large datasets. In my current role as a Data Scientist at XYZ Tech Solutions, I led a project that utilized Python and R to analyze customer behavior patterns for an e-commerce platform, resulting in a 25% increase in user engagement. This experience has refined my ability to translate complex data into strategic decisions—a skill I believe is critical for success in Thailand’s fast-paced market.</w:t>
      </w:r>
    </w:p>
    <w:bookmarkStart w:id="21" w:name="why-thailand-bangkok"/>
    <w:p>
      <w:pPr>
        <w:pStyle w:val="Heading2"/>
      </w:pPr>
      <w:r>
        <w:t xml:space="preserve">Why Thailand Bangkok?</w:t>
      </w:r>
    </w:p>
    <w:p>
      <w:pPr>
        <w:pStyle w:val="FirstParagraph"/>
      </w:pPr>
      <w:r>
        <w:t xml:space="preserve">Thailand Bangkok is not just a city; it is a hub of innovation and cultural vibrancy that offers unique opportunities for data professionals. The city’s growing emphasis on digital transformation, particularly in sectors like fintech, healthcare, and smart mobility, aligns perfectly with my career goals. I am particularly inspired by the potential to contribute to projects that address local challenges while leveraging global best practices. For instance, Bangkok’s ambitious plans for smart city initiatives present a fantastic opportunity to apply data science in creating sustainable urban solutions. My goal is to collaborate with forward-thinking organizations that prioritize both technological excellence and social impact.</w:t>
      </w:r>
    </w:p>
    <w:bookmarkEnd w:id="21"/>
    <w:bookmarkStart w:id="22" w:name="X39a86f463d9bf661b8587eabaa095c829691a7f"/>
    <w:p>
      <w:pPr>
        <w:pStyle w:val="Heading2"/>
      </w:pPr>
      <w:r>
        <w:t xml:space="preserve">Technical Expertise and Professional Achievements</w:t>
      </w:r>
    </w:p>
    <w:p>
      <w:pPr>
        <w:pStyle w:val="FirstParagraph"/>
      </w:pPr>
      <w:r>
        <w:t xml:space="preserve">My technical skills span the entire data science lifecycle, from data collection and cleaning to advanced analytics and model deployment. I am proficient in programming languages such as Python, R, and SQL, as well as tools like TensorFlow, Scikit-learn, and Tableau. My experience with big data technologies like Hadoop and Spark has enabled me to handle large-scale datasets efficiently. Additionally, I have a strong background in statistical modeling and machine learning algorithms, which I have applied to projects ranging from fraud detection in financial services to demand forecasting for logistics companies.</w:t>
      </w:r>
    </w:p>
    <w:p>
      <w:pPr>
        <w:pStyle w:val="BodyText"/>
      </w:pPr>
      <w:r>
        <w:t xml:space="preserve">In my previous role, I developed a machine learning model that reduced operational costs by 18% for a manufacturing client. This project involved collaboration with cross-functional teams, including engineers and business analysts, to ensure the solution met both technical and strategic objectives. My ability to communicate complex findings to non-technical stakeholders has consistently been a strength, allowing me to bridge the gap between data science and business outcomes.</w:t>
      </w:r>
    </w:p>
    <w:bookmarkEnd w:id="22"/>
    <w:bookmarkStart w:id="23" w:name="adapting-to-thailands-market-dynamics"/>
    <w:p>
      <w:pPr>
        <w:pStyle w:val="Heading2"/>
      </w:pPr>
      <w:r>
        <w:t xml:space="preserve">Adapting to Thailand’s Market Dynamics</w:t>
      </w:r>
    </w:p>
    <w:p>
      <w:pPr>
        <w:pStyle w:val="FirstParagraph"/>
      </w:pPr>
      <w:r>
        <w:t xml:space="preserve">What excites me most about working in Thailand Bangkok is the opportunity to adapt my skills to a unique market context. The region’s diverse industries, from tourism and agriculture to e-commerce and healthcare, offer a wealth of data challenges that require tailored solutions. For example, I am particularly interested in exploring how data science can enhance the customer experience in Bangkok’s vibrant retail sector or support sustainable practices in the agricultural industry. My adaptability and cultural sensitivity will enable me to work effectively with local teams and understand the nuances of Thailand’s business environment.</w:t>
      </w:r>
    </w:p>
    <w:p>
      <w:pPr>
        <w:pStyle w:val="BodyText"/>
      </w:pPr>
      <w:r>
        <w:t xml:space="preserve">I have also taken steps to familiarize myself with the local tech ecosystem. I regularly follow developments in Thai startups and attend industry events, such as the Bangkok Tech Summit, to stay updated on emerging trends. This proactive approach has deepened my understanding of how data science can drive innovation in Southeast Asia’s most dynamic markets.</w:t>
      </w:r>
    </w:p>
    <w:bookmarkEnd w:id="23"/>
    <w:bookmarkStart w:id="24" w:name="Xcf6e949472b9cdc4249fb94c2e1c489221a5c55"/>
    <w:p>
      <w:pPr>
        <w:pStyle w:val="Heading2"/>
      </w:pPr>
      <w:r>
        <w:t xml:space="preserve">Alignment with Your Organization’s Mission</w:t>
      </w:r>
    </w:p>
    <w:p>
      <w:pPr>
        <w:pStyle w:val="FirstParagraph"/>
      </w:pPr>
      <w:r>
        <w:t xml:space="preserve">Your organization’s commitment to leveraging data for impactful outcomes resonates strongly with my professional values. I am particularly drawn to your work in [insert specific project or initiative if known, e.g., "developing AI-driven solutions for urban mobility"]. As a Data Scientist, I am dedicated to creating solutions that not only optimize performance but also contribute to societal well-being. I believe my analytical mindset and technical expertise would enable me to make meaningful contributions to your team while growing as a professional in this exciting environment.</w:t>
      </w:r>
    </w:p>
    <w:p>
      <w:pPr>
        <w:pStyle w:val="BodyText"/>
      </w:pPr>
      <w:r>
        <w:t xml:space="preserve">In addition, I am eager to collaborate with a team that values continuous learning and innovation. Bangkok’s collaborative tech community provides an ideal setting for such growth, and I am confident that my proactive approach to problem-solving and willingness to embrace new challenges will align seamlessly with your organization’s goals.</w:t>
      </w:r>
    </w:p>
    <w:bookmarkEnd w:id="24"/>
    <w:bookmarkStart w:id="25" w:name="conclusion"/>
    <w:p>
      <w:pPr>
        <w:pStyle w:val="Heading2"/>
      </w:pPr>
      <w:r>
        <w:t xml:space="preserve">Conclusion</w:t>
      </w:r>
    </w:p>
    <w:p>
      <w:pPr>
        <w:pStyle w:val="FirstParagraph"/>
      </w:pPr>
      <w:r>
        <w:t xml:space="preserve">In conclusion, I am enthusiastic about the opportunity to contribute my skills as a Data Scientist to an organization based in Thailand Bangkok. The city’s blend of tradition and modernity, coupled with its rising prominence in the global tech arena, makes it an inspiring place to work. I am confident that my experience, technical proficiency, and passion for data science will enable me to add value to your team while supporting your mission of driving innovation through data.</w:t>
      </w:r>
    </w:p>
    <w:p>
      <w:pPr>
        <w:pStyle w:val="BodyText"/>
      </w:pPr>
      <w:r>
        <w:t xml:space="preserve">Thank you for considering my application. I would welcome the chance to discuss how my background and aspirations align with the needs of your organization. Please feel free to contact me at [your phone number] or [your email address] at your earliest convenience. I look forward to the possibility of contributing to your team’s success in Thailand Bangkok.</w:t>
      </w:r>
    </w:p>
    <w:p>
      <w:pPr>
        <w:pStyle w:val="BodyText"/>
      </w:pPr>
      <w:r>
        <w:t xml:space="preserve">Sincerely,</w:t>
      </w:r>
      <w:r>
        <w:br/>
      </w:r>
      <w:r>
        <w:t xml:space="preserve">[Your Full Name]</w:t>
      </w:r>
      <w:r>
        <w:br/>
      </w: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Thailand Bangkok</dc:title>
  <dc:creator/>
  <dc:language>en</dc:language>
  <cp:keywords/>
  <dcterms:created xsi:type="dcterms:W3CDTF">2026-07-23T02:46:47Z</dcterms:created>
  <dcterms:modified xsi:type="dcterms:W3CDTF">2026-07-23T02:46:47Z</dcterms:modified>
</cp:coreProperties>
</file>

<file path=docProps/custom.xml><?xml version="1.0" encoding="utf-8"?>
<Properties xmlns="http://schemas.openxmlformats.org/officeDocument/2006/custom-properties" xmlns:vt="http://schemas.openxmlformats.org/officeDocument/2006/docPropsVTypes"/>
</file>